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430F4D90" w:rsidR="0024270E" w:rsidRDefault="0024270E" w:rsidP="007B59E5">
      <w:r>
        <w:t xml:space="preserve">Date: </w:t>
      </w:r>
      <w:r w:rsidR="00623AA9">
        <w:t xml:space="preserve">Wednesday, </w:t>
      </w:r>
      <w:r w:rsidR="003128F7">
        <w:t>February</w:t>
      </w:r>
      <w:r w:rsidR="00FD4B80">
        <w:t xml:space="preserve"> </w:t>
      </w:r>
      <w:r w:rsidR="003128F7">
        <w:t>15</w:t>
      </w:r>
      <w:r w:rsidR="00623AA9">
        <w:t>, 202</w:t>
      </w:r>
      <w:r w:rsidR="00FD4B80">
        <w:t>3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>As provided by MN Stat. 13D.021, the meeting was held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uncilPlanning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0AC84A3E" w:rsidR="009A1838" w:rsidRDefault="003128F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62FCB0A1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Andrew Christensen</w:t>
            </w:r>
          </w:p>
        </w:tc>
        <w:tc>
          <w:tcPr>
            <w:tcW w:w="5035" w:type="dxa"/>
          </w:tcPr>
          <w:p w14:paraId="5ECB616C" w14:textId="7B6DB2AB" w:rsidR="009A1838" w:rsidRDefault="003128F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0F42288B" w:rsidR="009A1838" w:rsidRDefault="003128F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BC457E">
              <w:rPr>
                <w:lang w:bidi="en-US"/>
              </w:rPr>
              <w:t xml:space="preserve"> (left at 11:46am)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6BA72617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32F79791" w14:textId="2EE4BE97" w:rsidR="009A1838" w:rsidRDefault="00D26CB8" w:rsidP="009A1838">
            <w:pPr>
              <w:rPr>
                <w:lang w:bidi="en-US"/>
              </w:rPr>
            </w:pPr>
            <w:r>
              <w:rPr>
                <w:lang w:bidi="en-US"/>
              </w:rPr>
              <w:t>Present (joined at 10:22am</w:t>
            </w:r>
            <w:r w:rsidR="005B7681">
              <w:rPr>
                <w:lang w:bidi="en-US"/>
              </w:rPr>
              <w:t xml:space="preserve"> out at 11:26am</w:t>
            </w:r>
            <w:r>
              <w:rPr>
                <w:lang w:bidi="en-US"/>
              </w:rPr>
              <w:t>)</w:t>
            </w:r>
          </w:p>
        </w:tc>
      </w:tr>
    </w:tbl>
    <w:p w14:paraId="3B9261E9" w14:textId="77777777" w:rsidR="00AA7966" w:rsidRDefault="0024270E" w:rsidP="00AA7966">
      <w:pPr>
        <w:pStyle w:val="Heading3"/>
      </w:pPr>
      <w:r>
        <w:t>Staff</w:t>
      </w:r>
    </w:p>
    <w:p w14:paraId="3AC2A6B6" w14:textId="486A5FCA" w:rsidR="00FD4B80" w:rsidRDefault="00FD4B80" w:rsidP="00AA7966">
      <w:pPr>
        <w:pStyle w:val="ListParagraph"/>
      </w:pPr>
      <w:r>
        <w:t>David Dively</w:t>
      </w:r>
    </w:p>
    <w:p w14:paraId="675C8BA1" w14:textId="4DD5E599" w:rsidR="00214427" w:rsidRDefault="00764069" w:rsidP="00AA7966">
      <w:pPr>
        <w:pStyle w:val="ListParagraph"/>
      </w:pPr>
      <w:r>
        <w:t>Shannon Hartwig</w:t>
      </w:r>
    </w:p>
    <w:p w14:paraId="21D5FDD1" w14:textId="6E2B20CE" w:rsidR="007D41B7" w:rsidRDefault="007D41B7" w:rsidP="00AA7966">
      <w:pPr>
        <w:pStyle w:val="ListParagraph"/>
      </w:pPr>
      <w:r>
        <w:t>David Fenley</w:t>
      </w:r>
    </w:p>
    <w:p w14:paraId="07965EAC" w14:textId="350BA07E" w:rsidR="003128F7" w:rsidRDefault="003128F7" w:rsidP="00AA7966">
      <w:pPr>
        <w:pStyle w:val="ListParagraph"/>
      </w:pPr>
      <w:r>
        <w:t>Linda Gremillion</w:t>
      </w:r>
    </w:p>
    <w:p w14:paraId="7D4DB2F8" w14:textId="142010D5" w:rsidR="002C763C" w:rsidRDefault="007F5999" w:rsidP="00A73F3A">
      <w:r>
        <w:t xml:space="preserve">Meeting called to order at </w:t>
      </w:r>
      <w:r w:rsidR="000E769A">
        <w:t>1</w:t>
      </w:r>
      <w:r w:rsidR="003128F7">
        <w:t>0</w:t>
      </w:r>
      <w:r w:rsidR="002C763C">
        <w:t>:</w:t>
      </w:r>
      <w:r w:rsidR="00D73279">
        <w:t>0</w:t>
      </w:r>
      <w:r w:rsidR="003128F7">
        <w:t>8</w:t>
      </w:r>
      <w:r w:rsidR="008D0B29">
        <w:t xml:space="preserve"> </w:t>
      </w:r>
      <w:r w:rsidR="002C763C">
        <w:t>am</w:t>
      </w:r>
    </w:p>
    <w:p w14:paraId="0974D011" w14:textId="6B9BAE17" w:rsidR="00954610" w:rsidRDefault="007F5999" w:rsidP="00954610">
      <w:pPr>
        <w:pStyle w:val="Heading2"/>
      </w:pPr>
      <w:r>
        <w:t>Approval of minutes and Agenda</w:t>
      </w:r>
    </w:p>
    <w:p w14:paraId="0748DDA5" w14:textId="48EE1955" w:rsidR="0043160E" w:rsidRDefault="00352CA2" w:rsidP="0043160E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D73279">
        <w:t xml:space="preserve">Myrna Peterson </w:t>
      </w:r>
      <w:r w:rsidR="0043160E">
        <w:t xml:space="preserve">motioned for approval of the approval of the agenda for the </w:t>
      </w:r>
      <w:r w:rsidR="003128F7">
        <w:t>January</w:t>
      </w:r>
      <w:r w:rsidR="00D73279">
        <w:t xml:space="preserve"> </w:t>
      </w:r>
      <w:r w:rsidR="003128F7">
        <w:t>2</w:t>
      </w:r>
      <w:r w:rsidR="002159E3">
        <w:t>6</w:t>
      </w:r>
      <w:r w:rsidR="0043160E">
        <w:t xml:space="preserve">, 2022, meeting, </w:t>
      </w:r>
      <w:r w:rsidR="002159E3">
        <w:t>Andy Christensen</w:t>
      </w:r>
      <w:r w:rsidR="00D73279">
        <w:t xml:space="preserve"> </w:t>
      </w:r>
      <w:r w:rsidR="0043160E">
        <w:t xml:space="preserve">seconded the motion. All in favor. Roll call vote </w:t>
      </w:r>
      <w:r w:rsidR="003128F7">
        <w:t>3</w:t>
      </w:r>
      <w:r w:rsidR="002159E3">
        <w:t>/</w:t>
      </w:r>
      <w:r w:rsidR="003128F7">
        <w:t>3</w:t>
      </w:r>
      <w:r w:rsidR="0043160E">
        <w:t>.</w:t>
      </w:r>
      <w:r w:rsidR="003128F7">
        <w:t xml:space="preserve"> One member absent (Quinn)</w:t>
      </w:r>
      <w:r w:rsidR="006C31C4">
        <w:t>.</w:t>
      </w:r>
    </w:p>
    <w:p w14:paraId="032BF6B6" w14:textId="35BB9DE0" w:rsidR="00B429D0" w:rsidRPr="00B429D0" w:rsidRDefault="00E42156" w:rsidP="00B429D0">
      <w:pPr>
        <w:ind w:firstLine="720"/>
      </w:pPr>
      <w:r>
        <w:t>A m</w:t>
      </w:r>
      <w:r w:rsidR="007F5999">
        <w:t>otion</w:t>
      </w:r>
      <w:r>
        <w:t xml:space="preserve"> was</w:t>
      </w:r>
      <w:r w:rsidR="007F5999">
        <w:t xml:space="preserve"> </w:t>
      </w:r>
      <w:r>
        <w:t xml:space="preserve">made by </w:t>
      </w:r>
      <w:r w:rsidR="006C31C4">
        <w:t xml:space="preserve">Myrna Peterson </w:t>
      </w:r>
      <w:r>
        <w:t xml:space="preserve">and seconded </w:t>
      </w:r>
      <w:r w:rsidR="006C31C4">
        <w:t>Andy Christensen</w:t>
      </w:r>
      <w:r>
        <w:t xml:space="preserve">, </w:t>
      </w:r>
      <w:r w:rsidR="007F5999">
        <w:t xml:space="preserve">to approve the </w:t>
      </w:r>
      <w:r w:rsidR="006C31C4">
        <w:t>January</w:t>
      </w:r>
      <w:r w:rsidR="001C403E">
        <w:t xml:space="preserve"> </w:t>
      </w:r>
      <w:r w:rsidR="006C31C4">
        <w:t>26</w:t>
      </w:r>
      <w:r w:rsidR="007F5999">
        <w:t>, 202</w:t>
      </w:r>
      <w:r w:rsidR="006C31C4">
        <w:t>3</w:t>
      </w:r>
      <w:r>
        <w:t>,</w:t>
      </w:r>
      <w:r w:rsidR="007F5999">
        <w:t xml:space="preserve"> minutes</w:t>
      </w:r>
      <w:r w:rsidR="001C403E">
        <w:t>.</w:t>
      </w:r>
      <w:r w:rsidR="00687101">
        <w:t xml:space="preserve"> All in favor. </w:t>
      </w:r>
      <w:r w:rsidR="006C31C4">
        <w:t>Roll call vote 3/3. One member absent (Quinn).</w:t>
      </w:r>
    </w:p>
    <w:p w14:paraId="64404BB2" w14:textId="440438D1" w:rsidR="00B429D0" w:rsidRDefault="002770B6" w:rsidP="00DB7C32">
      <w:pPr>
        <w:pStyle w:val="Heading2"/>
      </w:pPr>
      <w:r>
        <w:lastRenderedPageBreak/>
        <w:t>New Business</w:t>
      </w:r>
    </w:p>
    <w:p w14:paraId="131066A4" w14:textId="71992DFC" w:rsidR="00434F83" w:rsidRDefault="007D41B7" w:rsidP="002A7D09">
      <w:r>
        <w:t xml:space="preserve">David Dively </w:t>
      </w:r>
      <w:proofErr w:type="gramStart"/>
      <w:r>
        <w:t>provided</w:t>
      </w:r>
      <w:proofErr w:type="gramEnd"/>
      <w:r>
        <w:t xml:space="preserve"> an update on the work of the agency</w:t>
      </w:r>
      <w:r w:rsidR="00D26CB8">
        <w:t xml:space="preserve"> including </w:t>
      </w:r>
      <w:r>
        <w:t xml:space="preserve">the current legislative status. </w:t>
      </w:r>
      <w:r w:rsidR="00D26CB8">
        <w:t>Discuss</w:t>
      </w:r>
      <w:r w:rsidR="002770B6">
        <w:t>ion</w:t>
      </w:r>
      <w:r w:rsidR="00D26CB8">
        <w:t xml:space="preserve"> the idea of DEIA.</w:t>
      </w:r>
      <w:r w:rsidR="002770B6">
        <w:t xml:space="preserve"> Members shared information on items they have been working on including Disability Day at the Capitol</w:t>
      </w:r>
      <w:r w:rsidR="00B45E77">
        <w:t>. Discussion on Disability Pride month, the group may reach out to Marnie at Gillett to discuss a presentation to the full group.</w:t>
      </w:r>
    </w:p>
    <w:p w14:paraId="7977578A" w14:textId="77777777" w:rsidR="00D26CB8" w:rsidRPr="00D26CB8" w:rsidRDefault="00D26CB8" w:rsidP="00D26CB8">
      <w:pPr>
        <w:pStyle w:val="Heading2"/>
        <w:rPr>
          <w:rFonts w:eastAsia="Times New Roman" w:cs="Times New Roman"/>
        </w:rPr>
      </w:pPr>
      <w:r>
        <w:t>End Results reporting and measurement prompts/tools.</w:t>
      </w:r>
    </w:p>
    <w:p w14:paraId="3AEB8294" w14:textId="0C1C4A94" w:rsidR="00A07720" w:rsidRDefault="008B1CA1" w:rsidP="00A07720">
      <w:r>
        <w:t xml:space="preserve">Discussion, David Dively </w:t>
      </w:r>
      <w:r w:rsidR="00470EA3">
        <w:t xml:space="preserve">asked to </w:t>
      </w:r>
      <w:r w:rsidR="00FD378B">
        <w:t>capture the</w:t>
      </w:r>
      <w:r w:rsidR="00470EA3">
        <w:t xml:space="preserve"> statement at the </w:t>
      </w:r>
      <w:proofErr w:type="gramStart"/>
      <w:r w:rsidR="00310171">
        <w:t xml:space="preserve">11.22.56 </w:t>
      </w:r>
      <w:r w:rsidR="00470EA3">
        <w:t>time</w:t>
      </w:r>
      <w:proofErr w:type="gramEnd"/>
      <w:r w:rsidR="00470EA3">
        <w:t xml:space="preserve"> stamp, Andy said he would </w:t>
      </w:r>
      <w:r w:rsidR="00A07720">
        <w:t xml:space="preserve">want </w:t>
      </w:r>
      <w:r w:rsidR="00470EA3">
        <w:t xml:space="preserve">the </w:t>
      </w:r>
      <w:r w:rsidR="00A07720">
        <w:t>point</w:t>
      </w:r>
      <w:r w:rsidR="00470EA3">
        <w:t>s</w:t>
      </w:r>
      <w:r w:rsidR="00A07720">
        <w:t xml:space="preserve"> to be day driven rather than anecdotal</w:t>
      </w:r>
      <w:r w:rsidR="00470EA3">
        <w:t xml:space="preserve">. For example, </w:t>
      </w:r>
      <w:r w:rsidR="00A07720">
        <w:t>Trevor had a great time on the hill, but advocate</w:t>
      </w:r>
      <w:r w:rsidR="00470EA3">
        <w:t>d</w:t>
      </w:r>
      <w:r w:rsidR="00A07720">
        <w:t xml:space="preserve"> for X number of bills with X number thing. That</w:t>
      </w:r>
      <w:r w:rsidR="00470EA3">
        <w:t xml:space="preserve"> it is</w:t>
      </w:r>
      <w:r w:rsidR="00A07720">
        <w:t xml:space="preserve"> </w:t>
      </w:r>
      <w:r w:rsidR="00FD378B">
        <w:t>going</w:t>
      </w:r>
      <w:r w:rsidR="00A07720">
        <w:t xml:space="preserve"> to be quantifiable. I think we protect both sides. </w:t>
      </w:r>
      <w:r w:rsidR="00470EA3">
        <w:t>T</w:t>
      </w:r>
      <w:r w:rsidR="00A07720">
        <w:t xml:space="preserve">here's no requirement that suggests to a suggestion that we go in that direction, </w:t>
      </w:r>
      <w:r w:rsidR="00470EA3">
        <w:t>if possible</w:t>
      </w:r>
      <w:r w:rsidR="00A07720">
        <w:t xml:space="preserve">. </w:t>
      </w:r>
      <w:r w:rsidR="00470EA3">
        <w:t>T</w:t>
      </w:r>
      <w:r w:rsidR="00A07720">
        <w:t xml:space="preserve">hat's the direction that makes the most </w:t>
      </w:r>
      <w:r w:rsidR="00470EA3">
        <w:t>sense because</w:t>
      </w:r>
      <w:r w:rsidR="00A07720">
        <w:t xml:space="preserve"> it's </w:t>
      </w:r>
      <w:r w:rsidR="00470EA3">
        <w:t>going to</w:t>
      </w:r>
      <w:r w:rsidR="00A07720">
        <w:t xml:space="preserve"> give the most information of what we want. it's great to know if you had a great time but what is it that you did? How were you effective? </w:t>
      </w:r>
    </w:p>
    <w:p w14:paraId="236110DB" w14:textId="18B8A1DC" w:rsidR="0055337A" w:rsidRDefault="00593D3B" w:rsidP="00434F83">
      <w:pPr>
        <w:pStyle w:val="Heading2"/>
      </w:pPr>
      <w:r>
        <w:t>Action Steps/</w:t>
      </w:r>
      <w:r w:rsidR="0055337A">
        <w:t>Follow up</w:t>
      </w:r>
    </w:p>
    <w:p w14:paraId="59AC803D" w14:textId="6A5D8681" w:rsidR="00D26CB8" w:rsidRDefault="00D26CB8" w:rsidP="00D26CB8">
      <w:r>
        <w:rPr>
          <w:lang w:bidi="en-US"/>
        </w:rPr>
        <w:t>Davide Di</w:t>
      </w:r>
      <w:r w:rsidR="00FD378B">
        <w:rPr>
          <w:lang w:bidi="en-US"/>
        </w:rPr>
        <w:t>v</w:t>
      </w:r>
      <w:r>
        <w:rPr>
          <w:lang w:bidi="en-US"/>
        </w:rPr>
        <w:t>ely asked to capture “</w:t>
      </w:r>
      <w:r>
        <w:t>Discuss the idea of DEIA”.</w:t>
      </w:r>
    </w:p>
    <w:p w14:paraId="2707E134" w14:textId="22F6834B" w:rsidR="00FE74AF" w:rsidRDefault="00FE74AF" w:rsidP="00C46F5D">
      <w:r>
        <w:t>Meeting adjourned</w:t>
      </w:r>
      <w:r w:rsidR="00C76843">
        <w:t xml:space="preserve"> 1</w:t>
      </w:r>
      <w:r w:rsidR="00B9203C">
        <w:t>1</w:t>
      </w:r>
      <w:r w:rsidR="00C76843">
        <w:t>:</w:t>
      </w:r>
      <w:r w:rsidR="00B9203C">
        <w:t>46</w:t>
      </w:r>
      <w:r w:rsidR="00C76843">
        <w:t xml:space="preserve"> </w:t>
      </w:r>
      <w:r w:rsidR="00B9203C">
        <w:t>a</w:t>
      </w:r>
      <w:r w:rsidR="00C76843">
        <w:t>m</w:t>
      </w:r>
    </w:p>
    <w:p w14:paraId="1A47F059" w14:textId="78D5AEC8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D565E" w14:textId="77777777" w:rsidR="00D060A0" w:rsidRDefault="00D060A0" w:rsidP="00D91FF4">
      <w:r>
        <w:separator/>
      </w:r>
    </w:p>
  </w:endnote>
  <w:endnote w:type="continuationSeparator" w:id="0">
    <w:p w14:paraId="07EFA6BF" w14:textId="77777777" w:rsidR="00D060A0" w:rsidRDefault="00D060A0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61AA1181" w:rsidR="007857F7" w:rsidRDefault="0000000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960B6B">
          <w:t xml:space="preserve">Council Planning Committee Minutes, </w:t>
        </w:r>
        <w:r w:rsidR="006C31C4">
          <w:t>2</w:t>
        </w:r>
        <w:r w:rsidR="00960B6B">
          <w:t>/</w:t>
        </w:r>
        <w:r w:rsidR="006C31C4">
          <w:t>15</w:t>
        </w:r>
        <w:r w:rsidR="00960B6B">
          <w:t>/2</w:t>
        </w:r>
        <w:r w:rsidR="004932C5">
          <w:t>3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C7709" w14:textId="77777777" w:rsidR="00D060A0" w:rsidRDefault="00D060A0" w:rsidP="00D91FF4">
      <w:r>
        <w:separator/>
      </w:r>
    </w:p>
  </w:footnote>
  <w:footnote w:type="continuationSeparator" w:id="0">
    <w:p w14:paraId="32962B90" w14:textId="77777777" w:rsidR="00D060A0" w:rsidRDefault="00D060A0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12.95pt;height:24.5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19CC2F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3A3B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3854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6AF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8D21A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FE23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AE16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8A0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F826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0412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574947">
    <w:abstractNumId w:val="9"/>
  </w:num>
  <w:num w:numId="2" w16cid:durableId="65029719">
    <w:abstractNumId w:val="14"/>
  </w:num>
  <w:num w:numId="3" w16cid:durableId="105152110">
    <w:abstractNumId w:val="28"/>
  </w:num>
  <w:num w:numId="4" w16cid:durableId="1524586593">
    <w:abstractNumId w:val="25"/>
  </w:num>
  <w:num w:numId="5" w16cid:durableId="457794277">
    <w:abstractNumId w:val="23"/>
  </w:num>
  <w:num w:numId="6" w16cid:durableId="601298359">
    <w:abstractNumId w:val="11"/>
  </w:num>
  <w:num w:numId="7" w16cid:durableId="1815756017">
    <w:abstractNumId w:val="20"/>
  </w:num>
  <w:num w:numId="8" w16cid:durableId="699820584">
    <w:abstractNumId w:val="15"/>
  </w:num>
  <w:num w:numId="9" w16cid:durableId="605698856">
    <w:abstractNumId w:val="18"/>
  </w:num>
  <w:num w:numId="10" w16cid:durableId="426737037">
    <w:abstractNumId w:val="8"/>
  </w:num>
  <w:num w:numId="11" w16cid:durableId="1029330852">
    <w:abstractNumId w:val="8"/>
  </w:num>
  <w:num w:numId="12" w16cid:durableId="1520971355">
    <w:abstractNumId w:val="29"/>
  </w:num>
  <w:num w:numId="13" w16cid:durableId="865756557">
    <w:abstractNumId w:val="31"/>
  </w:num>
  <w:num w:numId="14" w16cid:durableId="1354040211">
    <w:abstractNumId w:val="21"/>
  </w:num>
  <w:num w:numId="15" w16cid:durableId="1709407558">
    <w:abstractNumId w:val="8"/>
  </w:num>
  <w:num w:numId="16" w16cid:durableId="491137744">
    <w:abstractNumId w:val="31"/>
  </w:num>
  <w:num w:numId="17" w16cid:durableId="133186610">
    <w:abstractNumId w:val="21"/>
  </w:num>
  <w:num w:numId="18" w16cid:durableId="1883319142">
    <w:abstractNumId w:val="17"/>
  </w:num>
  <w:num w:numId="19" w16cid:durableId="448428346">
    <w:abstractNumId w:val="12"/>
  </w:num>
  <w:num w:numId="20" w16cid:durableId="1855220597">
    <w:abstractNumId w:val="1"/>
  </w:num>
  <w:num w:numId="21" w16cid:durableId="1509174684">
    <w:abstractNumId w:val="0"/>
  </w:num>
  <w:num w:numId="22" w16cid:durableId="2050957374">
    <w:abstractNumId w:val="16"/>
  </w:num>
  <w:num w:numId="23" w16cid:durableId="1991515884">
    <w:abstractNumId w:val="24"/>
  </w:num>
  <w:num w:numId="24" w16cid:durableId="1967736061">
    <w:abstractNumId w:val="26"/>
  </w:num>
  <w:num w:numId="25" w16cid:durableId="1702822485">
    <w:abstractNumId w:val="26"/>
  </w:num>
  <w:num w:numId="26" w16cid:durableId="1637448318">
    <w:abstractNumId w:val="27"/>
  </w:num>
  <w:num w:numId="27" w16cid:durableId="792476510">
    <w:abstractNumId w:val="19"/>
  </w:num>
  <w:num w:numId="28" w16cid:durableId="1432046580">
    <w:abstractNumId w:val="30"/>
  </w:num>
  <w:num w:numId="29" w16cid:durableId="1120763672">
    <w:abstractNumId w:val="22"/>
  </w:num>
  <w:num w:numId="30" w16cid:durableId="610672607">
    <w:abstractNumId w:val="13"/>
  </w:num>
  <w:num w:numId="31" w16cid:durableId="1711683991">
    <w:abstractNumId w:val="10"/>
  </w:num>
  <w:num w:numId="32" w16cid:durableId="1922375373">
    <w:abstractNumId w:val="7"/>
  </w:num>
  <w:num w:numId="33" w16cid:durableId="1711026554">
    <w:abstractNumId w:val="6"/>
  </w:num>
  <w:num w:numId="34" w16cid:durableId="2093964967">
    <w:abstractNumId w:val="5"/>
  </w:num>
  <w:num w:numId="35" w16cid:durableId="605500022">
    <w:abstractNumId w:val="4"/>
  </w:num>
  <w:num w:numId="36" w16cid:durableId="1392266840">
    <w:abstractNumId w:val="3"/>
  </w:num>
  <w:num w:numId="37" w16cid:durableId="1587688714">
    <w:abstractNumId w:val="2"/>
  </w:num>
  <w:num w:numId="38" w16cid:durableId="527303659">
    <w:abstractNumId w:val="19"/>
  </w:num>
  <w:num w:numId="39" w16cid:durableId="2072387767">
    <w:abstractNumId w:val="19"/>
  </w:num>
  <w:num w:numId="40" w16cid:durableId="1721519048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sFAHq1ItctAAAA"/>
  </w:docVars>
  <w:rsids>
    <w:rsidRoot w:val="0024270E"/>
    <w:rsid w:val="00002DEC"/>
    <w:rsid w:val="000065AC"/>
    <w:rsid w:val="00006A0A"/>
    <w:rsid w:val="00021F9D"/>
    <w:rsid w:val="000242C8"/>
    <w:rsid w:val="00036424"/>
    <w:rsid w:val="00040C79"/>
    <w:rsid w:val="00053E8E"/>
    <w:rsid w:val="00063746"/>
    <w:rsid w:val="00064B90"/>
    <w:rsid w:val="000722DA"/>
    <w:rsid w:val="0007374A"/>
    <w:rsid w:val="00073A42"/>
    <w:rsid w:val="00077A06"/>
    <w:rsid w:val="00080404"/>
    <w:rsid w:val="000839F4"/>
    <w:rsid w:val="00084742"/>
    <w:rsid w:val="000A21D1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1C4F"/>
    <w:rsid w:val="000F4BB1"/>
    <w:rsid w:val="001008A1"/>
    <w:rsid w:val="001047A8"/>
    <w:rsid w:val="001119B8"/>
    <w:rsid w:val="00112A08"/>
    <w:rsid w:val="00113E4F"/>
    <w:rsid w:val="00123523"/>
    <w:rsid w:val="00126220"/>
    <w:rsid w:val="00135082"/>
    <w:rsid w:val="0013593A"/>
    <w:rsid w:val="00135DC7"/>
    <w:rsid w:val="00144A25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403E"/>
    <w:rsid w:val="001C55E0"/>
    <w:rsid w:val="001C6D47"/>
    <w:rsid w:val="001D23FE"/>
    <w:rsid w:val="001E51B3"/>
    <w:rsid w:val="001E5573"/>
    <w:rsid w:val="001E5ECF"/>
    <w:rsid w:val="001E7F18"/>
    <w:rsid w:val="001F66FC"/>
    <w:rsid w:val="00201716"/>
    <w:rsid w:val="00211CA3"/>
    <w:rsid w:val="00214427"/>
    <w:rsid w:val="002159E3"/>
    <w:rsid w:val="00222A49"/>
    <w:rsid w:val="00223723"/>
    <w:rsid w:val="0022552E"/>
    <w:rsid w:val="002255AA"/>
    <w:rsid w:val="00227E68"/>
    <w:rsid w:val="00232695"/>
    <w:rsid w:val="00232F7C"/>
    <w:rsid w:val="00234B9C"/>
    <w:rsid w:val="00236CB0"/>
    <w:rsid w:val="0024270E"/>
    <w:rsid w:val="002476D3"/>
    <w:rsid w:val="002500EF"/>
    <w:rsid w:val="00261247"/>
    <w:rsid w:val="00264652"/>
    <w:rsid w:val="00265C6D"/>
    <w:rsid w:val="00265F6A"/>
    <w:rsid w:val="0026674F"/>
    <w:rsid w:val="002707C4"/>
    <w:rsid w:val="00270AF4"/>
    <w:rsid w:val="00270C03"/>
    <w:rsid w:val="00274379"/>
    <w:rsid w:val="00276B7A"/>
    <w:rsid w:val="002770B6"/>
    <w:rsid w:val="00277F00"/>
    <w:rsid w:val="00280071"/>
    <w:rsid w:val="00280D6B"/>
    <w:rsid w:val="00282084"/>
    <w:rsid w:val="002853FD"/>
    <w:rsid w:val="00291052"/>
    <w:rsid w:val="00293D18"/>
    <w:rsid w:val="00296CDD"/>
    <w:rsid w:val="002A12EA"/>
    <w:rsid w:val="002A42FB"/>
    <w:rsid w:val="002A7D09"/>
    <w:rsid w:val="002B0058"/>
    <w:rsid w:val="002B57CC"/>
    <w:rsid w:val="002B5E79"/>
    <w:rsid w:val="002C0859"/>
    <w:rsid w:val="002C4D0D"/>
    <w:rsid w:val="002C763C"/>
    <w:rsid w:val="002D450C"/>
    <w:rsid w:val="002D50AD"/>
    <w:rsid w:val="002E1735"/>
    <w:rsid w:val="002E7098"/>
    <w:rsid w:val="002E7B07"/>
    <w:rsid w:val="002F03A4"/>
    <w:rsid w:val="002F1057"/>
    <w:rsid w:val="002F1947"/>
    <w:rsid w:val="002F32E9"/>
    <w:rsid w:val="002F5AD7"/>
    <w:rsid w:val="00304C4A"/>
    <w:rsid w:val="003056C3"/>
    <w:rsid w:val="00306D94"/>
    <w:rsid w:val="00310005"/>
    <w:rsid w:val="00310171"/>
    <w:rsid w:val="003125DF"/>
    <w:rsid w:val="003128F7"/>
    <w:rsid w:val="00322854"/>
    <w:rsid w:val="00323357"/>
    <w:rsid w:val="00326B99"/>
    <w:rsid w:val="003306BB"/>
    <w:rsid w:val="00330A0B"/>
    <w:rsid w:val="00334B44"/>
    <w:rsid w:val="00335736"/>
    <w:rsid w:val="00352CA2"/>
    <w:rsid w:val="003563D2"/>
    <w:rsid w:val="003570F0"/>
    <w:rsid w:val="003633BF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3D4C1F"/>
    <w:rsid w:val="003D7C15"/>
    <w:rsid w:val="003E20B0"/>
    <w:rsid w:val="00413A7C"/>
    <w:rsid w:val="004141DD"/>
    <w:rsid w:val="00416F1B"/>
    <w:rsid w:val="00421554"/>
    <w:rsid w:val="0043160E"/>
    <w:rsid w:val="00431CCA"/>
    <w:rsid w:val="004321D9"/>
    <w:rsid w:val="00434F83"/>
    <w:rsid w:val="00435709"/>
    <w:rsid w:val="0044155A"/>
    <w:rsid w:val="00443DC4"/>
    <w:rsid w:val="00461804"/>
    <w:rsid w:val="004643F7"/>
    <w:rsid w:val="00466810"/>
    <w:rsid w:val="00470EA3"/>
    <w:rsid w:val="0047706A"/>
    <w:rsid w:val="004816B5"/>
    <w:rsid w:val="00483DD2"/>
    <w:rsid w:val="00487F2C"/>
    <w:rsid w:val="004932C5"/>
    <w:rsid w:val="004947B8"/>
    <w:rsid w:val="00494E6F"/>
    <w:rsid w:val="00497F71"/>
    <w:rsid w:val="004A1B4D"/>
    <w:rsid w:val="004A58DD"/>
    <w:rsid w:val="004A6119"/>
    <w:rsid w:val="004A7A0F"/>
    <w:rsid w:val="004B47DC"/>
    <w:rsid w:val="004B5442"/>
    <w:rsid w:val="004C115B"/>
    <w:rsid w:val="004C1522"/>
    <w:rsid w:val="004C3A30"/>
    <w:rsid w:val="004C7D40"/>
    <w:rsid w:val="004D729E"/>
    <w:rsid w:val="004E3DF6"/>
    <w:rsid w:val="004E5DDC"/>
    <w:rsid w:val="004E75B3"/>
    <w:rsid w:val="004F0223"/>
    <w:rsid w:val="004F0246"/>
    <w:rsid w:val="004F04BA"/>
    <w:rsid w:val="004F0EFF"/>
    <w:rsid w:val="004F60BC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552"/>
    <w:rsid w:val="00547961"/>
    <w:rsid w:val="00552006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18F4"/>
    <w:rsid w:val="00593D3B"/>
    <w:rsid w:val="00594725"/>
    <w:rsid w:val="005A6D82"/>
    <w:rsid w:val="005B2DDF"/>
    <w:rsid w:val="005B3278"/>
    <w:rsid w:val="005B4AE7"/>
    <w:rsid w:val="005B53B0"/>
    <w:rsid w:val="005B7681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E71C7"/>
    <w:rsid w:val="005F6005"/>
    <w:rsid w:val="00601B3F"/>
    <w:rsid w:val="0060431B"/>
    <w:rsid w:val="006064AB"/>
    <w:rsid w:val="0060686B"/>
    <w:rsid w:val="00621BD2"/>
    <w:rsid w:val="00622BB5"/>
    <w:rsid w:val="00623AA9"/>
    <w:rsid w:val="00650470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01"/>
    <w:rsid w:val="00687189"/>
    <w:rsid w:val="00697CCC"/>
    <w:rsid w:val="006A3C1F"/>
    <w:rsid w:val="006B13B7"/>
    <w:rsid w:val="006B2942"/>
    <w:rsid w:val="006B2F11"/>
    <w:rsid w:val="006B3994"/>
    <w:rsid w:val="006C0E45"/>
    <w:rsid w:val="006C31C4"/>
    <w:rsid w:val="006C7250"/>
    <w:rsid w:val="006D10BF"/>
    <w:rsid w:val="006D208E"/>
    <w:rsid w:val="006D4829"/>
    <w:rsid w:val="006D4A0A"/>
    <w:rsid w:val="006D628F"/>
    <w:rsid w:val="006E0865"/>
    <w:rsid w:val="006E18EC"/>
    <w:rsid w:val="006F3B38"/>
    <w:rsid w:val="007035C1"/>
    <w:rsid w:val="00705A14"/>
    <w:rsid w:val="00705C4E"/>
    <w:rsid w:val="00710D84"/>
    <w:rsid w:val="0071307E"/>
    <w:rsid w:val="007137A4"/>
    <w:rsid w:val="0072036F"/>
    <w:rsid w:val="0072395E"/>
    <w:rsid w:val="00726E75"/>
    <w:rsid w:val="0074778B"/>
    <w:rsid w:val="00757E8A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1F95"/>
    <w:rsid w:val="007B35B2"/>
    <w:rsid w:val="007B59E5"/>
    <w:rsid w:val="007B684F"/>
    <w:rsid w:val="007C6EAA"/>
    <w:rsid w:val="007D01B1"/>
    <w:rsid w:val="007D1FFF"/>
    <w:rsid w:val="007D41B7"/>
    <w:rsid w:val="007D42A0"/>
    <w:rsid w:val="007D55F0"/>
    <w:rsid w:val="007E4A1E"/>
    <w:rsid w:val="007E4B08"/>
    <w:rsid w:val="007E685C"/>
    <w:rsid w:val="007F181D"/>
    <w:rsid w:val="007F25DA"/>
    <w:rsid w:val="007F5999"/>
    <w:rsid w:val="007F6108"/>
    <w:rsid w:val="007F7097"/>
    <w:rsid w:val="0080112B"/>
    <w:rsid w:val="0080390A"/>
    <w:rsid w:val="00806678"/>
    <w:rsid w:val="008067A6"/>
    <w:rsid w:val="008110DF"/>
    <w:rsid w:val="008140CC"/>
    <w:rsid w:val="00822273"/>
    <w:rsid w:val="008251B3"/>
    <w:rsid w:val="00827E0A"/>
    <w:rsid w:val="0083124F"/>
    <w:rsid w:val="00844F1D"/>
    <w:rsid w:val="00846909"/>
    <w:rsid w:val="0084749F"/>
    <w:rsid w:val="00853C3E"/>
    <w:rsid w:val="00861495"/>
    <w:rsid w:val="00864202"/>
    <w:rsid w:val="00870DCF"/>
    <w:rsid w:val="00874D5F"/>
    <w:rsid w:val="00876C2F"/>
    <w:rsid w:val="008849B2"/>
    <w:rsid w:val="00894384"/>
    <w:rsid w:val="008B1CA1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5E3D"/>
    <w:rsid w:val="008D65C4"/>
    <w:rsid w:val="008E09D4"/>
    <w:rsid w:val="008E1C38"/>
    <w:rsid w:val="008E4B20"/>
    <w:rsid w:val="008F23A9"/>
    <w:rsid w:val="008F7133"/>
    <w:rsid w:val="00903A85"/>
    <w:rsid w:val="00905148"/>
    <w:rsid w:val="00905BC6"/>
    <w:rsid w:val="0090737A"/>
    <w:rsid w:val="00920DE7"/>
    <w:rsid w:val="00921930"/>
    <w:rsid w:val="0092325B"/>
    <w:rsid w:val="00930081"/>
    <w:rsid w:val="009402D1"/>
    <w:rsid w:val="00944C52"/>
    <w:rsid w:val="0094786F"/>
    <w:rsid w:val="00954610"/>
    <w:rsid w:val="00960B6B"/>
    <w:rsid w:val="0096108C"/>
    <w:rsid w:val="00961591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97B96"/>
    <w:rsid w:val="009A1838"/>
    <w:rsid w:val="009B0E3D"/>
    <w:rsid w:val="009B54A0"/>
    <w:rsid w:val="009C6405"/>
    <w:rsid w:val="009E703C"/>
    <w:rsid w:val="009E718F"/>
    <w:rsid w:val="009F193D"/>
    <w:rsid w:val="009F6B2C"/>
    <w:rsid w:val="00A05BD2"/>
    <w:rsid w:val="00A06DC7"/>
    <w:rsid w:val="00A07720"/>
    <w:rsid w:val="00A165E0"/>
    <w:rsid w:val="00A2369C"/>
    <w:rsid w:val="00A30799"/>
    <w:rsid w:val="00A328C4"/>
    <w:rsid w:val="00A3615B"/>
    <w:rsid w:val="00A43148"/>
    <w:rsid w:val="00A450B6"/>
    <w:rsid w:val="00A476C1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5184"/>
    <w:rsid w:val="00A96F93"/>
    <w:rsid w:val="00AA5994"/>
    <w:rsid w:val="00AA5EF9"/>
    <w:rsid w:val="00AA7966"/>
    <w:rsid w:val="00AB048D"/>
    <w:rsid w:val="00AB1F46"/>
    <w:rsid w:val="00AB65FF"/>
    <w:rsid w:val="00AC0167"/>
    <w:rsid w:val="00AD122F"/>
    <w:rsid w:val="00AD15FB"/>
    <w:rsid w:val="00AD39DA"/>
    <w:rsid w:val="00AD5DFE"/>
    <w:rsid w:val="00AD6CE0"/>
    <w:rsid w:val="00AD7993"/>
    <w:rsid w:val="00AE2A7A"/>
    <w:rsid w:val="00AE5772"/>
    <w:rsid w:val="00AF22AD"/>
    <w:rsid w:val="00AF5107"/>
    <w:rsid w:val="00B06264"/>
    <w:rsid w:val="00B07C8F"/>
    <w:rsid w:val="00B22520"/>
    <w:rsid w:val="00B275D4"/>
    <w:rsid w:val="00B375C1"/>
    <w:rsid w:val="00B429D0"/>
    <w:rsid w:val="00B437C8"/>
    <w:rsid w:val="00B45E77"/>
    <w:rsid w:val="00B539C7"/>
    <w:rsid w:val="00B60357"/>
    <w:rsid w:val="00B67A4A"/>
    <w:rsid w:val="00B72755"/>
    <w:rsid w:val="00B732F8"/>
    <w:rsid w:val="00B7420B"/>
    <w:rsid w:val="00B75051"/>
    <w:rsid w:val="00B765CC"/>
    <w:rsid w:val="00B77CC5"/>
    <w:rsid w:val="00B830C7"/>
    <w:rsid w:val="00B859DE"/>
    <w:rsid w:val="00B87185"/>
    <w:rsid w:val="00B9203C"/>
    <w:rsid w:val="00B96E66"/>
    <w:rsid w:val="00B97AC2"/>
    <w:rsid w:val="00BA3FF2"/>
    <w:rsid w:val="00BA55AE"/>
    <w:rsid w:val="00BB1378"/>
    <w:rsid w:val="00BB26FB"/>
    <w:rsid w:val="00BB5934"/>
    <w:rsid w:val="00BC457E"/>
    <w:rsid w:val="00BC719A"/>
    <w:rsid w:val="00BD0E59"/>
    <w:rsid w:val="00BD7CC0"/>
    <w:rsid w:val="00BE0288"/>
    <w:rsid w:val="00BE3444"/>
    <w:rsid w:val="00BE39EF"/>
    <w:rsid w:val="00BE3A44"/>
    <w:rsid w:val="00BF01DB"/>
    <w:rsid w:val="00C05A8E"/>
    <w:rsid w:val="00C062E9"/>
    <w:rsid w:val="00C1023A"/>
    <w:rsid w:val="00C12038"/>
    <w:rsid w:val="00C12D2F"/>
    <w:rsid w:val="00C17C3F"/>
    <w:rsid w:val="00C20DBD"/>
    <w:rsid w:val="00C21690"/>
    <w:rsid w:val="00C277A8"/>
    <w:rsid w:val="00C309AE"/>
    <w:rsid w:val="00C30EA7"/>
    <w:rsid w:val="00C329C4"/>
    <w:rsid w:val="00C33DBC"/>
    <w:rsid w:val="00C365CE"/>
    <w:rsid w:val="00C417EB"/>
    <w:rsid w:val="00C41C7D"/>
    <w:rsid w:val="00C46F5D"/>
    <w:rsid w:val="00C528AE"/>
    <w:rsid w:val="00C565DE"/>
    <w:rsid w:val="00C57D8A"/>
    <w:rsid w:val="00C701A7"/>
    <w:rsid w:val="00C72185"/>
    <w:rsid w:val="00C73EB6"/>
    <w:rsid w:val="00C74C58"/>
    <w:rsid w:val="00C76843"/>
    <w:rsid w:val="00C76D87"/>
    <w:rsid w:val="00C833B0"/>
    <w:rsid w:val="00C9058C"/>
    <w:rsid w:val="00C90830"/>
    <w:rsid w:val="00C920E0"/>
    <w:rsid w:val="00C97B06"/>
    <w:rsid w:val="00CA4114"/>
    <w:rsid w:val="00CA5D23"/>
    <w:rsid w:val="00CB07B9"/>
    <w:rsid w:val="00CB1039"/>
    <w:rsid w:val="00CB5E25"/>
    <w:rsid w:val="00CB6317"/>
    <w:rsid w:val="00CD322B"/>
    <w:rsid w:val="00CD3996"/>
    <w:rsid w:val="00CD7B3B"/>
    <w:rsid w:val="00CE0FEE"/>
    <w:rsid w:val="00CE45B0"/>
    <w:rsid w:val="00CE4B1E"/>
    <w:rsid w:val="00CF1393"/>
    <w:rsid w:val="00CF1B9D"/>
    <w:rsid w:val="00CF4F3A"/>
    <w:rsid w:val="00D0014D"/>
    <w:rsid w:val="00D060A0"/>
    <w:rsid w:val="00D21663"/>
    <w:rsid w:val="00D22819"/>
    <w:rsid w:val="00D24F91"/>
    <w:rsid w:val="00D26CB8"/>
    <w:rsid w:val="00D3337D"/>
    <w:rsid w:val="00D33929"/>
    <w:rsid w:val="00D42AA8"/>
    <w:rsid w:val="00D4609B"/>
    <w:rsid w:val="00D47347"/>
    <w:rsid w:val="00D511F0"/>
    <w:rsid w:val="00D54EE5"/>
    <w:rsid w:val="00D562A0"/>
    <w:rsid w:val="00D63F82"/>
    <w:rsid w:val="00D640FC"/>
    <w:rsid w:val="00D67157"/>
    <w:rsid w:val="00D70F7D"/>
    <w:rsid w:val="00D73279"/>
    <w:rsid w:val="00D761F7"/>
    <w:rsid w:val="00D81A1F"/>
    <w:rsid w:val="00D909DA"/>
    <w:rsid w:val="00D91FF4"/>
    <w:rsid w:val="00D92929"/>
    <w:rsid w:val="00D93C2E"/>
    <w:rsid w:val="00D970A5"/>
    <w:rsid w:val="00D97FE8"/>
    <w:rsid w:val="00DA1AD8"/>
    <w:rsid w:val="00DB198E"/>
    <w:rsid w:val="00DB4967"/>
    <w:rsid w:val="00DB5B38"/>
    <w:rsid w:val="00DB7C32"/>
    <w:rsid w:val="00DC1A1C"/>
    <w:rsid w:val="00DC1E8A"/>
    <w:rsid w:val="00DC22CF"/>
    <w:rsid w:val="00DC4477"/>
    <w:rsid w:val="00DC528B"/>
    <w:rsid w:val="00DD1FC9"/>
    <w:rsid w:val="00DD5099"/>
    <w:rsid w:val="00DE0A0B"/>
    <w:rsid w:val="00DE1C95"/>
    <w:rsid w:val="00DE50CB"/>
    <w:rsid w:val="00DE68D3"/>
    <w:rsid w:val="00DF2BA9"/>
    <w:rsid w:val="00DF62F1"/>
    <w:rsid w:val="00E01C2F"/>
    <w:rsid w:val="00E02EF4"/>
    <w:rsid w:val="00E04FCB"/>
    <w:rsid w:val="00E06DE0"/>
    <w:rsid w:val="00E12E98"/>
    <w:rsid w:val="00E206AE"/>
    <w:rsid w:val="00E20F02"/>
    <w:rsid w:val="00E229C1"/>
    <w:rsid w:val="00E23397"/>
    <w:rsid w:val="00E24762"/>
    <w:rsid w:val="00E2696C"/>
    <w:rsid w:val="00E31781"/>
    <w:rsid w:val="00E32CD7"/>
    <w:rsid w:val="00E37DF5"/>
    <w:rsid w:val="00E42156"/>
    <w:rsid w:val="00E44EE1"/>
    <w:rsid w:val="00E5241D"/>
    <w:rsid w:val="00E52BED"/>
    <w:rsid w:val="00E55EE8"/>
    <w:rsid w:val="00E5680C"/>
    <w:rsid w:val="00E61A16"/>
    <w:rsid w:val="00E61C1E"/>
    <w:rsid w:val="00E67F8F"/>
    <w:rsid w:val="00E7358D"/>
    <w:rsid w:val="00E74812"/>
    <w:rsid w:val="00E76267"/>
    <w:rsid w:val="00E91F10"/>
    <w:rsid w:val="00E94AA2"/>
    <w:rsid w:val="00EA096D"/>
    <w:rsid w:val="00EA535B"/>
    <w:rsid w:val="00EA63BF"/>
    <w:rsid w:val="00EA7288"/>
    <w:rsid w:val="00EA769A"/>
    <w:rsid w:val="00EB6B4B"/>
    <w:rsid w:val="00EC579D"/>
    <w:rsid w:val="00EC76C7"/>
    <w:rsid w:val="00ED02E3"/>
    <w:rsid w:val="00ED090F"/>
    <w:rsid w:val="00ED5651"/>
    <w:rsid w:val="00ED5BDC"/>
    <w:rsid w:val="00ED7DAC"/>
    <w:rsid w:val="00EF4C5D"/>
    <w:rsid w:val="00EF5220"/>
    <w:rsid w:val="00F067A6"/>
    <w:rsid w:val="00F20B25"/>
    <w:rsid w:val="00F212F3"/>
    <w:rsid w:val="00F278C3"/>
    <w:rsid w:val="00F33077"/>
    <w:rsid w:val="00F35664"/>
    <w:rsid w:val="00F439EA"/>
    <w:rsid w:val="00F45267"/>
    <w:rsid w:val="00F46F0F"/>
    <w:rsid w:val="00F478AA"/>
    <w:rsid w:val="00F555CD"/>
    <w:rsid w:val="00F70C03"/>
    <w:rsid w:val="00F80720"/>
    <w:rsid w:val="00F9084A"/>
    <w:rsid w:val="00F93249"/>
    <w:rsid w:val="00F9376B"/>
    <w:rsid w:val="00F93952"/>
    <w:rsid w:val="00F96628"/>
    <w:rsid w:val="00FB14DA"/>
    <w:rsid w:val="00FB3204"/>
    <w:rsid w:val="00FB3E3F"/>
    <w:rsid w:val="00FB6E40"/>
    <w:rsid w:val="00FB7C84"/>
    <w:rsid w:val="00FD1CCB"/>
    <w:rsid w:val="00FD378B"/>
    <w:rsid w:val="00FD4B80"/>
    <w:rsid w:val="00FD55BA"/>
    <w:rsid w:val="00FD5BF8"/>
    <w:rsid w:val="00FD63FF"/>
    <w:rsid w:val="00FE270A"/>
    <w:rsid w:val="00FE281D"/>
    <w:rsid w:val="00FE5514"/>
    <w:rsid w:val="00FE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0D84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2/15/23</vt:lpstr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2/15/23</dc:title>
  <dc:subject>Meeting minutes</dc:subject>
  <dc:creator>Shannon Hartwig</dc:creator>
  <cp:keywords/>
  <dc:description/>
  <cp:lastModifiedBy>Miller, Chad (MCD)</cp:lastModifiedBy>
  <cp:revision>6</cp:revision>
  <dcterms:created xsi:type="dcterms:W3CDTF">2023-03-10T20:56:00Z</dcterms:created>
  <dcterms:modified xsi:type="dcterms:W3CDTF">2023-03-10T21:17:00Z</dcterms:modified>
</cp:coreProperties>
</file>